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DD3A38B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98"/>
            <w:gridCol w:w="1643"/>
            <w:gridCol w:w="843"/>
            <w:gridCol w:w="3717"/>
            <w:gridCol w:w="56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29C2CB7B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Capricci </w:t>
                </w:r>
                <w:r w:rsidR="008D23F2">
                  <w:rPr>
                    <w:rFonts w:cstheme="minorHAnsi"/>
                    <w:color w:val="333399"/>
                    <w:szCs w:val="22"/>
                  </w:rPr>
                  <w:t>F</w:t>
                </w:r>
                <w:r>
                  <w:rPr>
                    <w:rFonts w:cstheme="minorHAnsi"/>
                    <w:color w:val="333399"/>
                    <w:szCs w:val="22"/>
                  </w:rPr>
                  <w:t>ederico</w:t>
                </w:r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24AEA304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</w:t>
                </w:r>
                <w:r w:rsidR="00E51905">
                  <w:rPr>
                    <w:rFonts w:cstheme="minorHAnsi"/>
                    <w:color w:val="333399"/>
                    <w:szCs w:val="22"/>
                  </w:rPr>
                  <w:t>apricci.federico@gmail.com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54FD4126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D’Annunzio Stefano</w:t>
                </w:r>
              </w:p>
            </w:tc>
            <w:tc>
              <w:tcPr>
                <w:tcW w:w="2859" w:type="dxa"/>
                <w:gridSpan w:val="2"/>
              </w:tcPr>
              <w:p w14:paraId="7DD528E9" w14:textId="5502F07E" w:rsidR="00994DDB" w:rsidRPr="00292F08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339</w:t>
                </w:r>
              </w:p>
            </w:tc>
            <w:tc>
              <w:tcPr>
                <w:tcW w:w="2966" w:type="dxa"/>
              </w:tcPr>
              <w:p w14:paraId="758F5FE3" w14:textId="4EC79330" w:rsidR="00994DDB" w:rsidRPr="008D23F2" w:rsidRDefault="008D23F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stefano.dannunzio1@student.univaq.it</w:t>
                </w: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90E403F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00000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</w:t>
      </w:r>
      <w:proofErr w:type="spellStart"/>
      <w:r w:rsidRPr="006B1DEC">
        <w:rPr>
          <w:rFonts w:cstheme="minorHAnsi"/>
        </w:rPr>
        <w:t>diagram</w:t>
      </w:r>
      <w:proofErr w:type="spellEnd"/>
      <w:r w:rsidRPr="006B1DEC">
        <w:rPr>
          <w:rFonts w:cstheme="minorHAnsi"/>
        </w:rPr>
        <w:t xml:space="preserve">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79C44" w14:textId="77777777" w:rsidR="001A255A" w:rsidRDefault="001A255A" w:rsidP="00E15F30">
      <w:pPr>
        <w:spacing w:after="0" w:line="240" w:lineRule="auto"/>
      </w:pPr>
      <w:r>
        <w:separator/>
      </w:r>
    </w:p>
  </w:endnote>
  <w:endnote w:type="continuationSeparator" w:id="0">
    <w:p w14:paraId="309BBDF6" w14:textId="77777777" w:rsidR="001A255A" w:rsidRDefault="001A255A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414E5" w14:textId="77777777" w:rsidR="001A255A" w:rsidRDefault="001A255A" w:rsidP="00E15F30">
      <w:pPr>
        <w:spacing w:after="0" w:line="240" w:lineRule="auto"/>
      </w:pPr>
      <w:r>
        <w:separator/>
      </w:r>
    </w:p>
  </w:footnote>
  <w:footnote w:type="continuationSeparator" w:id="0">
    <w:p w14:paraId="3A4AA432" w14:textId="77777777" w:rsidR="001A255A" w:rsidRDefault="001A255A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255A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23F2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6</TotalTime>
  <Pages>5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Stefano D'Annunzio</cp:lastModifiedBy>
  <cp:revision>100</cp:revision>
  <cp:lastPrinted>2019-03-13T16:41:00Z</cp:lastPrinted>
  <dcterms:created xsi:type="dcterms:W3CDTF">2019-01-27T17:08:00Z</dcterms:created>
  <dcterms:modified xsi:type="dcterms:W3CDTF">2023-05-18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